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783F2" w14:textId="21933915" w:rsidR="002D6CE4" w:rsidRDefault="002D6CE4" w:rsidP="002D6CE4">
      <w:pPr>
        <w:rPr>
          <w:rFonts w:eastAsia="Cambria" w:cstheme="minorHAnsi"/>
          <w:bCs/>
          <w:color w:val="000000" w:themeColor="text1"/>
        </w:rPr>
      </w:pPr>
    </w:p>
    <w:p w14:paraId="329658D6" w14:textId="450922E8" w:rsidR="006E4154" w:rsidRDefault="00F47595" w:rsidP="002D6CE4">
      <w:pPr>
        <w:rPr>
          <w:rFonts w:eastAsia="Cambria" w:cstheme="minorHAnsi"/>
          <w:bCs/>
          <w:color w:val="000000" w:themeColor="text1"/>
        </w:rPr>
      </w:pPr>
      <w:r>
        <w:rPr>
          <w:rFonts w:eastAsia="Cambria" w:cstheme="minorHAnsi"/>
          <w:bCs/>
          <w:color w:val="000000" w:themeColor="text1"/>
        </w:rPr>
        <w:t>__intit_</w:t>
      </w:r>
      <w:r w:rsidR="001F1C5A">
        <w:rPr>
          <w:rFonts w:eastAsia="Cambria" w:cstheme="minorHAnsi"/>
          <w:bCs/>
          <w:color w:val="000000" w:themeColor="text1"/>
        </w:rPr>
        <w:t>_.py</w:t>
      </w:r>
      <w:r w:rsidR="00B1531A">
        <w:rPr>
          <w:rFonts w:eastAsia="Cambria" w:cstheme="minorHAnsi"/>
          <w:bCs/>
          <w:color w:val="000000" w:themeColor="text1"/>
        </w:rPr>
        <w:t>:</w:t>
      </w:r>
    </w:p>
    <w:p w14:paraId="04B598AB" w14:textId="77777777" w:rsidR="006E4154" w:rsidRDefault="006E4154" w:rsidP="002D6CE4">
      <w:pPr>
        <w:rPr>
          <w:rFonts w:eastAsia="Cambria" w:cstheme="minorHAnsi"/>
          <w:bCs/>
          <w:color w:val="000000" w:themeColor="text1"/>
        </w:rPr>
      </w:pPr>
    </w:p>
    <w:p w14:paraId="6138698A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</w:p>
    <w:p w14:paraId="4C35C180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r w:rsidRPr="006E4154">
        <w:rPr>
          <w:rFonts w:eastAsia="Cambria" w:cstheme="minorHAnsi"/>
          <w:bCs/>
          <w:color w:val="000000" w:themeColor="text1"/>
        </w:rPr>
        <w:t xml:space="preserve">"""Package initializer for </w:t>
      </w:r>
      <w:proofErr w:type="spellStart"/>
      <w:r w:rsidRPr="006E4154">
        <w:rPr>
          <w:rFonts w:eastAsia="Cambria" w:cstheme="minorHAnsi"/>
          <w:bCs/>
          <w:color w:val="000000" w:themeColor="text1"/>
        </w:rPr>
        <w:t>signal_ICT_Seshu</w:t>
      </w:r>
      <w:proofErr w:type="spellEnd"/>
      <w:r w:rsidRPr="006E4154">
        <w:rPr>
          <w:rFonts w:eastAsia="Cambria" w:cstheme="minorHAnsi"/>
          <w:bCs/>
          <w:color w:val="000000" w:themeColor="text1"/>
        </w:rPr>
        <w:t xml:space="preserve"> Vardhan Reddy_9243300133167.</w:t>
      </w:r>
    </w:p>
    <w:p w14:paraId="454D3AB2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r w:rsidRPr="006E4154">
        <w:rPr>
          <w:rFonts w:eastAsia="Cambria" w:cstheme="minorHAnsi"/>
          <w:bCs/>
          <w:color w:val="000000" w:themeColor="text1"/>
        </w:rPr>
        <w:t>Exports the main functions from the three modules so users can import them</w:t>
      </w:r>
    </w:p>
    <w:p w14:paraId="3ED1876B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r w:rsidRPr="006E4154">
        <w:rPr>
          <w:rFonts w:eastAsia="Cambria" w:cstheme="minorHAnsi"/>
          <w:bCs/>
          <w:color w:val="000000" w:themeColor="text1"/>
        </w:rPr>
        <w:t>from the package root.</w:t>
      </w:r>
    </w:p>
    <w:p w14:paraId="0744FC06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r w:rsidRPr="006E4154">
        <w:rPr>
          <w:rFonts w:eastAsia="Cambria" w:cstheme="minorHAnsi"/>
          <w:bCs/>
          <w:color w:val="000000" w:themeColor="text1"/>
        </w:rPr>
        <w:t>"""</w:t>
      </w:r>
    </w:p>
    <w:p w14:paraId="7C853816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</w:p>
    <w:p w14:paraId="1DC58FE4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</w:p>
    <w:p w14:paraId="3F2DE6E2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proofErr w:type="gramStart"/>
      <w:r w:rsidRPr="006E4154">
        <w:rPr>
          <w:rFonts w:eastAsia="Cambria" w:cstheme="minorHAnsi"/>
          <w:bCs/>
          <w:color w:val="000000" w:themeColor="text1"/>
        </w:rPr>
        <w:t>from .</w:t>
      </w:r>
      <w:proofErr w:type="spellStart"/>
      <w:r w:rsidRPr="006E4154">
        <w:rPr>
          <w:rFonts w:eastAsia="Cambria" w:cstheme="minorHAnsi"/>
          <w:bCs/>
          <w:color w:val="000000" w:themeColor="text1"/>
        </w:rPr>
        <w:t>unitary</w:t>
      </w:r>
      <w:proofErr w:type="gramEnd"/>
      <w:r w:rsidRPr="006E4154">
        <w:rPr>
          <w:rFonts w:eastAsia="Cambria" w:cstheme="minorHAnsi"/>
          <w:bCs/>
          <w:color w:val="000000" w:themeColor="text1"/>
        </w:rPr>
        <w:t>_signals</w:t>
      </w:r>
      <w:proofErr w:type="spellEnd"/>
      <w:r w:rsidRPr="006E4154">
        <w:rPr>
          <w:rFonts w:eastAsia="Cambria" w:cstheme="minorHAnsi"/>
          <w:bCs/>
          <w:color w:val="000000" w:themeColor="text1"/>
        </w:rPr>
        <w:t xml:space="preserve"> import </w:t>
      </w:r>
      <w:proofErr w:type="spellStart"/>
      <w:r w:rsidRPr="006E4154">
        <w:rPr>
          <w:rFonts w:eastAsia="Cambria" w:cstheme="minorHAnsi"/>
          <w:bCs/>
          <w:color w:val="000000" w:themeColor="text1"/>
        </w:rPr>
        <w:t>unit_step</w:t>
      </w:r>
      <w:proofErr w:type="spellEnd"/>
      <w:r w:rsidRPr="006E4154">
        <w:rPr>
          <w:rFonts w:eastAsia="Cambria" w:cstheme="minorHAnsi"/>
          <w:bCs/>
          <w:color w:val="000000" w:themeColor="text1"/>
        </w:rPr>
        <w:t xml:space="preserve">, </w:t>
      </w:r>
      <w:proofErr w:type="spellStart"/>
      <w:r w:rsidRPr="006E4154">
        <w:rPr>
          <w:rFonts w:eastAsia="Cambria" w:cstheme="minorHAnsi"/>
          <w:bCs/>
          <w:color w:val="000000" w:themeColor="text1"/>
        </w:rPr>
        <w:t>unit_impulse</w:t>
      </w:r>
      <w:proofErr w:type="spellEnd"/>
      <w:r w:rsidRPr="006E4154">
        <w:rPr>
          <w:rFonts w:eastAsia="Cambria" w:cstheme="minorHAnsi"/>
          <w:bCs/>
          <w:color w:val="000000" w:themeColor="text1"/>
        </w:rPr>
        <w:t xml:space="preserve">, </w:t>
      </w:r>
      <w:proofErr w:type="spellStart"/>
      <w:r w:rsidRPr="006E4154">
        <w:rPr>
          <w:rFonts w:eastAsia="Cambria" w:cstheme="minorHAnsi"/>
          <w:bCs/>
          <w:color w:val="000000" w:themeColor="text1"/>
        </w:rPr>
        <w:t>ramp_signal</w:t>
      </w:r>
      <w:proofErr w:type="spellEnd"/>
    </w:p>
    <w:p w14:paraId="5EFF49C3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proofErr w:type="gramStart"/>
      <w:r w:rsidRPr="006E4154">
        <w:rPr>
          <w:rFonts w:eastAsia="Cambria" w:cstheme="minorHAnsi"/>
          <w:bCs/>
          <w:color w:val="000000" w:themeColor="text1"/>
        </w:rPr>
        <w:t>from .</w:t>
      </w:r>
      <w:proofErr w:type="spellStart"/>
      <w:r w:rsidRPr="006E4154">
        <w:rPr>
          <w:rFonts w:eastAsia="Cambria" w:cstheme="minorHAnsi"/>
          <w:bCs/>
          <w:color w:val="000000" w:themeColor="text1"/>
        </w:rPr>
        <w:t>trigonometric</w:t>
      </w:r>
      <w:proofErr w:type="gramEnd"/>
      <w:r w:rsidRPr="006E4154">
        <w:rPr>
          <w:rFonts w:eastAsia="Cambria" w:cstheme="minorHAnsi"/>
          <w:bCs/>
          <w:color w:val="000000" w:themeColor="text1"/>
        </w:rPr>
        <w:t>_signals</w:t>
      </w:r>
      <w:proofErr w:type="spellEnd"/>
      <w:r w:rsidRPr="006E4154">
        <w:rPr>
          <w:rFonts w:eastAsia="Cambria" w:cstheme="minorHAnsi"/>
          <w:bCs/>
          <w:color w:val="000000" w:themeColor="text1"/>
        </w:rPr>
        <w:t xml:space="preserve"> import </w:t>
      </w:r>
      <w:proofErr w:type="spellStart"/>
      <w:r w:rsidRPr="006E4154">
        <w:rPr>
          <w:rFonts w:eastAsia="Cambria" w:cstheme="minorHAnsi"/>
          <w:bCs/>
          <w:color w:val="000000" w:themeColor="text1"/>
        </w:rPr>
        <w:t>sine_wave</w:t>
      </w:r>
      <w:proofErr w:type="spellEnd"/>
      <w:r w:rsidRPr="006E4154">
        <w:rPr>
          <w:rFonts w:eastAsia="Cambria" w:cstheme="minorHAnsi"/>
          <w:bCs/>
          <w:color w:val="000000" w:themeColor="text1"/>
        </w:rPr>
        <w:t xml:space="preserve">, </w:t>
      </w:r>
      <w:proofErr w:type="spellStart"/>
      <w:r w:rsidRPr="006E4154">
        <w:rPr>
          <w:rFonts w:eastAsia="Cambria" w:cstheme="minorHAnsi"/>
          <w:bCs/>
          <w:color w:val="000000" w:themeColor="text1"/>
        </w:rPr>
        <w:t>cosine_wave</w:t>
      </w:r>
      <w:proofErr w:type="spellEnd"/>
      <w:r w:rsidRPr="006E4154">
        <w:rPr>
          <w:rFonts w:eastAsia="Cambria" w:cstheme="minorHAnsi"/>
          <w:bCs/>
          <w:color w:val="000000" w:themeColor="text1"/>
        </w:rPr>
        <w:t xml:space="preserve">, </w:t>
      </w:r>
      <w:proofErr w:type="spellStart"/>
      <w:r w:rsidRPr="006E4154">
        <w:rPr>
          <w:rFonts w:eastAsia="Cambria" w:cstheme="minorHAnsi"/>
          <w:bCs/>
          <w:color w:val="000000" w:themeColor="text1"/>
        </w:rPr>
        <w:t>exponential_signal</w:t>
      </w:r>
      <w:proofErr w:type="spellEnd"/>
    </w:p>
    <w:p w14:paraId="02BD99A2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proofErr w:type="gramStart"/>
      <w:r w:rsidRPr="006E4154">
        <w:rPr>
          <w:rFonts w:eastAsia="Cambria" w:cstheme="minorHAnsi"/>
          <w:bCs/>
          <w:color w:val="000000" w:themeColor="text1"/>
        </w:rPr>
        <w:t>from .operations</w:t>
      </w:r>
      <w:proofErr w:type="gramEnd"/>
      <w:r w:rsidRPr="006E4154">
        <w:rPr>
          <w:rFonts w:eastAsia="Cambria" w:cstheme="minorHAnsi"/>
          <w:bCs/>
          <w:color w:val="000000" w:themeColor="text1"/>
        </w:rPr>
        <w:t xml:space="preserve"> import (</w:t>
      </w:r>
    </w:p>
    <w:p w14:paraId="3EBB7C85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proofErr w:type="spellStart"/>
      <w:r w:rsidRPr="006E4154">
        <w:rPr>
          <w:rFonts w:eastAsia="Cambria" w:cstheme="minorHAnsi"/>
          <w:bCs/>
          <w:color w:val="000000" w:themeColor="text1"/>
        </w:rPr>
        <w:t>time_shift</w:t>
      </w:r>
      <w:proofErr w:type="spellEnd"/>
      <w:r w:rsidRPr="006E4154">
        <w:rPr>
          <w:rFonts w:eastAsia="Cambria" w:cstheme="minorHAnsi"/>
          <w:bCs/>
          <w:color w:val="000000" w:themeColor="text1"/>
        </w:rPr>
        <w:t>,</w:t>
      </w:r>
    </w:p>
    <w:p w14:paraId="39A4DBA7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proofErr w:type="spellStart"/>
      <w:r w:rsidRPr="006E4154">
        <w:rPr>
          <w:rFonts w:eastAsia="Cambria" w:cstheme="minorHAnsi"/>
          <w:bCs/>
          <w:color w:val="000000" w:themeColor="text1"/>
        </w:rPr>
        <w:t>time_scale</w:t>
      </w:r>
      <w:proofErr w:type="spellEnd"/>
      <w:r w:rsidRPr="006E4154">
        <w:rPr>
          <w:rFonts w:eastAsia="Cambria" w:cstheme="minorHAnsi"/>
          <w:bCs/>
          <w:color w:val="000000" w:themeColor="text1"/>
        </w:rPr>
        <w:t>,</w:t>
      </w:r>
    </w:p>
    <w:p w14:paraId="048B5E47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proofErr w:type="spellStart"/>
      <w:r w:rsidRPr="006E4154">
        <w:rPr>
          <w:rFonts w:eastAsia="Cambria" w:cstheme="minorHAnsi"/>
          <w:bCs/>
          <w:color w:val="000000" w:themeColor="text1"/>
        </w:rPr>
        <w:t>signal_addition</w:t>
      </w:r>
      <w:proofErr w:type="spellEnd"/>
      <w:r w:rsidRPr="006E4154">
        <w:rPr>
          <w:rFonts w:eastAsia="Cambria" w:cstheme="minorHAnsi"/>
          <w:bCs/>
          <w:color w:val="000000" w:themeColor="text1"/>
        </w:rPr>
        <w:t>,</w:t>
      </w:r>
    </w:p>
    <w:p w14:paraId="71AC7DA4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proofErr w:type="spellStart"/>
      <w:r w:rsidRPr="006E4154">
        <w:rPr>
          <w:rFonts w:eastAsia="Cambria" w:cstheme="minorHAnsi"/>
          <w:bCs/>
          <w:color w:val="000000" w:themeColor="text1"/>
        </w:rPr>
        <w:t>signal_multiplication</w:t>
      </w:r>
      <w:proofErr w:type="spellEnd"/>
      <w:r w:rsidRPr="006E4154">
        <w:rPr>
          <w:rFonts w:eastAsia="Cambria" w:cstheme="minorHAnsi"/>
          <w:bCs/>
          <w:color w:val="000000" w:themeColor="text1"/>
        </w:rPr>
        <w:t>,</w:t>
      </w:r>
    </w:p>
    <w:p w14:paraId="015CF119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r w:rsidRPr="006E4154">
        <w:rPr>
          <w:rFonts w:eastAsia="Cambria" w:cstheme="minorHAnsi"/>
          <w:bCs/>
          <w:color w:val="000000" w:themeColor="text1"/>
        </w:rPr>
        <w:t>)</w:t>
      </w:r>
    </w:p>
    <w:p w14:paraId="6599EA93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</w:p>
    <w:p w14:paraId="5CC906D5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</w:p>
    <w:p w14:paraId="2718013B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r w:rsidRPr="006E4154">
        <w:rPr>
          <w:rFonts w:eastAsia="Cambria" w:cstheme="minorHAnsi"/>
          <w:bCs/>
          <w:color w:val="000000" w:themeColor="text1"/>
        </w:rPr>
        <w:t>__all__ = [</w:t>
      </w:r>
    </w:p>
    <w:p w14:paraId="5EF404D5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r w:rsidRPr="006E4154">
        <w:rPr>
          <w:rFonts w:eastAsia="Cambria" w:cstheme="minorHAnsi"/>
          <w:bCs/>
          <w:color w:val="000000" w:themeColor="text1"/>
        </w:rPr>
        <w:t>"</w:t>
      </w:r>
      <w:proofErr w:type="spellStart"/>
      <w:proofErr w:type="gramStart"/>
      <w:r w:rsidRPr="006E4154">
        <w:rPr>
          <w:rFonts w:eastAsia="Cambria" w:cstheme="minorHAnsi"/>
          <w:bCs/>
          <w:color w:val="000000" w:themeColor="text1"/>
        </w:rPr>
        <w:t>unit</w:t>
      </w:r>
      <w:proofErr w:type="gramEnd"/>
      <w:r w:rsidRPr="006E4154">
        <w:rPr>
          <w:rFonts w:eastAsia="Cambria" w:cstheme="minorHAnsi"/>
          <w:bCs/>
          <w:color w:val="000000" w:themeColor="text1"/>
        </w:rPr>
        <w:t>_step</w:t>
      </w:r>
      <w:proofErr w:type="spellEnd"/>
      <w:r w:rsidRPr="006E4154">
        <w:rPr>
          <w:rFonts w:eastAsia="Cambria" w:cstheme="minorHAnsi"/>
          <w:bCs/>
          <w:color w:val="000000" w:themeColor="text1"/>
        </w:rPr>
        <w:t>",</w:t>
      </w:r>
    </w:p>
    <w:p w14:paraId="526A3565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r w:rsidRPr="006E4154">
        <w:rPr>
          <w:rFonts w:eastAsia="Cambria" w:cstheme="minorHAnsi"/>
          <w:bCs/>
          <w:color w:val="000000" w:themeColor="text1"/>
        </w:rPr>
        <w:t>"</w:t>
      </w:r>
      <w:proofErr w:type="spellStart"/>
      <w:proofErr w:type="gramStart"/>
      <w:r w:rsidRPr="006E4154">
        <w:rPr>
          <w:rFonts w:eastAsia="Cambria" w:cstheme="minorHAnsi"/>
          <w:bCs/>
          <w:color w:val="000000" w:themeColor="text1"/>
        </w:rPr>
        <w:t>unit</w:t>
      </w:r>
      <w:proofErr w:type="gramEnd"/>
      <w:r w:rsidRPr="006E4154">
        <w:rPr>
          <w:rFonts w:eastAsia="Cambria" w:cstheme="minorHAnsi"/>
          <w:bCs/>
          <w:color w:val="000000" w:themeColor="text1"/>
        </w:rPr>
        <w:t>_impulse</w:t>
      </w:r>
      <w:proofErr w:type="spellEnd"/>
      <w:r w:rsidRPr="006E4154">
        <w:rPr>
          <w:rFonts w:eastAsia="Cambria" w:cstheme="minorHAnsi"/>
          <w:bCs/>
          <w:color w:val="000000" w:themeColor="text1"/>
        </w:rPr>
        <w:t>",</w:t>
      </w:r>
    </w:p>
    <w:p w14:paraId="4F8F519C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r w:rsidRPr="006E4154">
        <w:rPr>
          <w:rFonts w:eastAsia="Cambria" w:cstheme="minorHAnsi"/>
          <w:bCs/>
          <w:color w:val="000000" w:themeColor="text1"/>
        </w:rPr>
        <w:t>"</w:t>
      </w:r>
      <w:proofErr w:type="spellStart"/>
      <w:proofErr w:type="gramStart"/>
      <w:r w:rsidRPr="006E4154">
        <w:rPr>
          <w:rFonts w:eastAsia="Cambria" w:cstheme="minorHAnsi"/>
          <w:bCs/>
          <w:color w:val="000000" w:themeColor="text1"/>
        </w:rPr>
        <w:t>ramp</w:t>
      </w:r>
      <w:proofErr w:type="gramEnd"/>
      <w:r w:rsidRPr="006E4154">
        <w:rPr>
          <w:rFonts w:eastAsia="Cambria" w:cstheme="minorHAnsi"/>
          <w:bCs/>
          <w:color w:val="000000" w:themeColor="text1"/>
        </w:rPr>
        <w:t>_signal</w:t>
      </w:r>
      <w:proofErr w:type="spellEnd"/>
      <w:r w:rsidRPr="006E4154">
        <w:rPr>
          <w:rFonts w:eastAsia="Cambria" w:cstheme="minorHAnsi"/>
          <w:bCs/>
          <w:color w:val="000000" w:themeColor="text1"/>
        </w:rPr>
        <w:t>",</w:t>
      </w:r>
    </w:p>
    <w:p w14:paraId="483AB96B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r w:rsidRPr="006E4154">
        <w:rPr>
          <w:rFonts w:eastAsia="Cambria" w:cstheme="minorHAnsi"/>
          <w:bCs/>
          <w:color w:val="000000" w:themeColor="text1"/>
        </w:rPr>
        <w:t>"</w:t>
      </w:r>
      <w:proofErr w:type="spellStart"/>
      <w:proofErr w:type="gramStart"/>
      <w:r w:rsidRPr="006E4154">
        <w:rPr>
          <w:rFonts w:eastAsia="Cambria" w:cstheme="minorHAnsi"/>
          <w:bCs/>
          <w:color w:val="000000" w:themeColor="text1"/>
        </w:rPr>
        <w:t>sine</w:t>
      </w:r>
      <w:proofErr w:type="gramEnd"/>
      <w:r w:rsidRPr="006E4154">
        <w:rPr>
          <w:rFonts w:eastAsia="Cambria" w:cstheme="minorHAnsi"/>
          <w:bCs/>
          <w:color w:val="000000" w:themeColor="text1"/>
        </w:rPr>
        <w:t>_wave</w:t>
      </w:r>
      <w:proofErr w:type="spellEnd"/>
      <w:r w:rsidRPr="006E4154">
        <w:rPr>
          <w:rFonts w:eastAsia="Cambria" w:cstheme="minorHAnsi"/>
          <w:bCs/>
          <w:color w:val="000000" w:themeColor="text1"/>
        </w:rPr>
        <w:t>",</w:t>
      </w:r>
    </w:p>
    <w:p w14:paraId="0FE81F5B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r w:rsidRPr="006E4154">
        <w:rPr>
          <w:rFonts w:eastAsia="Cambria" w:cstheme="minorHAnsi"/>
          <w:bCs/>
          <w:color w:val="000000" w:themeColor="text1"/>
        </w:rPr>
        <w:t>"</w:t>
      </w:r>
      <w:proofErr w:type="spellStart"/>
      <w:proofErr w:type="gramStart"/>
      <w:r w:rsidRPr="006E4154">
        <w:rPr>
          <w:rFonts w:eastAsia="Cambria" w:cstheme="minorHAnsi"/>
          <w:bCs/>
          <w:color w:val="000000" w:themeColor="text1"/>
        </w:rPr>
        <w:t>cosine</w:t>
      </w:r>
      <w:proofErr w:type="gramEnd"/>
      <w:r w:rsidRPr="006E4154">
        <w:rPr>
          <w:rFonts w:eastAsia="Cambria" w:cstheme="minorHAnsi"/>
          <w:bCs/>
          <w:color w:val="000000" w:themeColor="text1"/>
        </w:rPr>
        <w:t>_wave</w:t>
      </w:r>
      <w:proofErr w:type="spellEnd"/>
      <w:r w:rsidRPr="006E4154">
        <w:rPr>
          <w:rFonts w:eastAsia="Cambria" w:cstheme="minorHAnsi"/>
          <w:bCs/>
          <w:color w:val="000000" w:themeColor="text1"/>
        </w:rPr>
        <w:t>",</w:t>
      </w:r>
    </w:p>
    <w:p w14:paraId="5707A599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r w:rsidRPr="006E4154">
        <w:rPr>
          <w:rFonts w:eastAsia="Cambria" w:cstheme="minorHAnsi"/>
          <w:bCs/>
          <w:color w:val="000000" w:themeColor="text1"/>
        </w:rPr>
        <w:t>"</w:t>
      </w:r>
      <w:proofErr w:type="spellStart"/>
      <w:proofErr w:type="gramStart"/>
      <w:r w:rsidRPr="006E4154">
        <w:rPr>
          <w:rFonts w:eastAsia="Cambria" w:cstheme="minorHAnsi"/>
          <w:bCs/>
          <w:color w:val="000000" w:themeColor="text1"/>
        </w:rPr>
        <w:t>exponential</w:t>
      </w:r>
      <w:proofErr w:type="gramEnd"/>
      <w:r w:rsidRPr="006E4154">
        <w:rPr>
          <w:rFonts w:eastAsia="Cambria" w:cstheme="minorHAnsi"/>
          <w:bCs/>
          <w:color w:val="000000" w:themeColor="text1"/>
        </w:rPr>
        <w:t>_signal</w:t>
      </w:r>
      <w:proofErr w:type="spellEnd"/>
      <w:r w:rsidRPr="006E4154">
        <w:rPr>
          <w:rFonts w:eastAsia="Cambria" w:cstheme="minorHAnsi"/>
          <w:bCs/>
          <w:color w:val="000000" w:themeColor="text1"/>
        </w:rPr>
        <w:t>",</w:t>
      </w:r>
    </w:p>
    <w:p w14:paraId="5B68B99E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r w:rsidRPr="006E4154">
        <w:rPr>
          <w:rFonts w:eastAsia="Cambria" w:cstheme="minorHAnsi"/>
          <w:bCs/>
          <w:color w:val="000000" w:themeColor="text1"/>
        </w:rPr>
        <w:t>"</w:t>
      </w:r>
      <w:proofErr w:type="spellStart"/>
      <w:proofErr w:type="gramStart"/>
      <w:r w:rsidRPr="006E4154">
        <w:rPr>
          <w:rFonts w:eastAsia="Cambria" w:cstheme="minorHAnsi"/>
          <w:bCs/>
          <w:color w:val="000000" w:themeColor="text1"/>
        </w:rPr>
        <w:t>time</w:t>
      </w:r>
      <w:proofErr w:type="gramEnd"/>
      <w:r w:rsidRPr="006E4154">
        <w:rPr>
          <w:rFonts w:eastAsia="Cambria" w:cstheme="minorHAnsi"/>
          <w:bCs/>
          <w:color w:val="000000" w:themeColor="text1"/>
        </w:rPr>
        <w:t>_shift</w:t>
      </w:r>
      <w:proofErr w:type="spellEnd"/>
      <w:r w:rsidRPr="006E4154">
        <w:rPr>
          <w:rFonts w:eastAsia="Cambria" w:cstheme="minorHAnsi"/>
          <w:bCs/>
          <w:color w:val="000000" w:themeColor="text1"/>
        </w:rPr>
        <w:t>",</w:t>
      </w:r>
    </w:p>
    <w:p w14:paraId="5BA5D6D6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r w:rsidRPr="006E4154">
        <w:rPr>
          <w:rFonts w:eastAsia="Cambria" w:cstheme="minorHAnsi"/>
          <w:bCs/>
          <w:color w:val="000000" w:themeColor="text1"/>
        </w:rPr>
        <w:t>"</w:t>
      </w:r>
      <w:proofErr w:type="spellStart"/>
      <w:proofErr w:type="gramStart"/>
      <w:r w:rsidRPr="006E4154">
        <w:rPr>
          <w:rFonts w:eastAsia="Cambria" w:cstheme="minorHAnsi"/>
          <w:bCs/>
          <w:color w:val="000000" w:themeColor="text1"/>
        </w:rPr>
        <w:t>time</w:t>
      </w:r>
      <w:proofErr w:type="gramEnd"/>
      <w:r w:rsidRPr="006E4154">
        <w:rPr>
          <w:rFonts w:eastAsia="Cambria" w:cstheme="minorHAnsi"/>
          <w:bCs/>
          <w:color w:val="000000" w:themeColor="text1"/>
        </w:rPr>
        <w:t>_scale</w:t>
      </w:r>
      <w:proofErr w:type="spellEnd"/>
      <w:r w:rsidRPr="006E4154">
        <w:rPr>
          <w:rFonts w:eastAsia="Cambria" w:cstheme="minorHAnsi"/>
          <w:bCs/>
          <w:color w:val="000000" w:themeColor="text1"/>
        </w:rPr>
        <w:t>",</w:t>
      </w:r>
    </w:p>
    <w:p w14:paraId="042FB3ED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r w:rsidRPr="006E4154">
        <w:rPr>
          <w:rFonts w:eastAsia="Cambria" w:cstheme="minorHAnsi"/>
          <w:bCs/>
          <w:color w:val="000000" w:themeColor="text1"/>
        </w:rPr>
        <w:t>"</w:t>
      </w:r>
      <w:proofErr w:type="spellStart"/>
      <w:proofErr w:type="gramStart"/>
      <w:r w:rsidRPr="006E4154">
        <w:rPr>
          <w:rFonts w:eastAsia="Cambria" w:cstheme="minorHAnsi"/>
          <w:bCs/>
          <w:color w:val="000000" w:themeColor="text1"/>
        </w:rPr>
        <w:t>signal</w:t>
      </w:r>
      <w:proofErr w:type="gramEnd"/>
      <w:r w:rsidRPr="006E4154">
        <w:rPr>
          <w:rFonts w:eastAsia="Cambria" w:cstheme="minorHAnsi"/>
          <w:bCs/>
          <w:color w:val="000000" w:themeColor="text1"/>
        </w:rPr>
        <w:t>_addition</w:t>
      </w:r>
      <w:proofErr w:type="spellEnd"/>
      <w:r w:rsidRPr="006E4154">
        <w:rPr>
          <w:rFonts w:eastAsia="Cambria" w:cstheme="minorHAnsi"/>
          <w:bCs/>
          <w:color w:val="000000" w:themeColor="text1"/>
        </w:rPr>
        <w:t>",</w:t>
      </w:r>
    </w:p>
    <w:p w14:paraId="351638F4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r w:rsidRPr="006E4154">
        <w:rPr>
          <w:rFonts w:eastAsia="Cambria" w:cstheme="minorHAnsi"/>
          <w:bCs/>
          <w:color w:val="000000" w:themeColor="text1"/>
        </w:rPr>
        <w:t>"</w:t>
      </w:r>
      <w:proofErr w:type="spellStart"/>
      <w:proofErr w:type="gramStart"/>
      <w:r w:rsidRPr="006E4154">
        <w:rPr>
          <w:rFonts w:eastAsia="Cambria" w:cstheme="minorHAnsi"/>
          <w:bCs/>
          <w:color w:val="000000" w:themeColor="text1"/>
        </w:rPr>
        <w:t>signal</w:t>
      </w:r>
      <w:proofErr w:type="gramEnd"/>
      <w:r w:rsidRPr="006E4154">
        <w:rPr>
          <w:rFonts w:eastAsia="Cambria" w:cstheme="minorHAnsi"/>
          <w:bCs/>
          <w:color w:val="000000" w:themeColor="text1"/>
        </w:rPr>
        <w:t>_multiplication</w:t>
      </w:r>
      <w:proofErr w:type="spellEnd"/>
      <w:r w:rsidRPr="006E4154">
        <w:rPr>
          <w:rFonts w:eastAsia="Cambria" w:cstheme="minorHAnsi"/>
          <w:bCs/>
          <w:color w:val="000000" w:themeColor="text1"/>
        </w:rPr>
        <w:t>",</w:t>
      </w:r>
    </w:p>
    <w:p w14:paraId="3093C8C6" w14:textId="77777777" w:rsidR="006E4154" w:rsidRPr="006E4154" w:rsidRDefault="006E4154" w:rsidP="006E4154">
      <w:pPr>
        <w:rPr>
          <w:rFonts w:eastAsia="Cambria" w:cstheme="minorHAnsi"/>
          <w:bCs/>
          <w:color w:val="000000" w:themeColor="text1"/>
        </w:rPr>
      </w:pPr>
      <w:r w:rsidRPr="006E4154">
        <w:rPr>
          <w:rFonts w:eastAsia="Cambria" w:cstheme="minorHAnsi"/>
          <w:bCs/>
          <w:color w:val="000000" w:themeColor="text1"/>
        </w:rPr>
        <w:t>]</w:t>
      </w:r>
    </w:p>
    <w:p w14:paraId="54306EF4" w14:textId="77777777" w:rsidR="006E4154" w:rsidRPr="002D6CE4" w:rsidRDefault="006E4154" w:rsidP="002D6CE4">
      <w:pPr>
        <w:rPr>
          <w:rFonts w:eastAsia="Cambria" w:cstheme="minorHAnsi"/>
          <w:bCs/>
          <w:color w:val="000000" w:themeColor="text1"/>
        </w:rPr>
      </w:pPr>
    </w:p>
    <w:sectPr w:rsidR="006E4154" w:rsidRPr="002D6CE4" w:rsidSect="003629D6">
      <w:headerReference w:type="default" r:id="rId8"/>
      <w:footerReference w:type="default" r:id="rId9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0D79A0" w14:textId="77777777" w:rsidR="007D3B2C" w:rsidRDefault="007D3B2C" w:rsidP="008A791A">
      <w:r>
        <w:separator/>
      </w:r>
    </w:p>
  </w:endnote>
  <w:endnote w:type="continuationSeparator" w:id="0">
    <w:p w14:paraId="3E611BDE" w14:textId="77777777" w:rsidR="007D3B2C" w:rsidRDefault="007D3B2C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6461B" w14:textId="77777777" w:rsidR="007D3B2C" w:rsidRDefault="007D3B2C" w:rsidP="008A791A">
      <w:r>
        <w:separator/>
      </w:r>
    </w:p>
  </w:footnote>
  <w:footnote w:type="continuationSeparator" w:id="0">
    <w:p w14:paraId="3C1BA742" w14:textId="77777777" w:rsidR="007D3B2C" w:rsidRDefault="007D3B2C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6C25E0F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0D476C">
            <w:rPr>
              <w:b/>
              <w:sz w:val="28"/>
            </w:rPr>
            <w:t>92400133167</w:t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31E3EE23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ED544F" w:rsidRPr="00ED544F">
            <w:t>Write a python program to define a module and import a specific function in that module to another program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3C6432B0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08D01FF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0D476C">
            <w:rPr>
              <w:b/>
              <w:szCs w:val="20"/>
            </w:rPr>
            <w:t>92400133167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5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6"/>
  </w:num>
  <w:num w:numId="2" w16cid:durableId="232401257">
    <w:abstractNumId w:val="4"/>
  </w:num>
  <w:num w:numId="3" w16cid:durableId="144708218">
    <w:abstractNumId w:val="2"/>
  </w:num>
  <w:num w:numId="4" w16cid:durableId="553781633">
    <w:abstractNumId w:val="7"/>
  </w:num>
  <w:num w:numId="5" w16cid:durableId="1180238737">
    <w:abstractNumId w:val="1"/>
  </w:num>
  <w:num w:numId="6" w16cid:durableId="1700620175">
    <w:abstractNumId w:val="3"/>
  </w:num>
  <w:num w:numId="7" w16cid:durableId="815604208">
    <w:abstractNumId w:val="0"/>
  </w:num>
  <w:num w:numId="8" w16cid:durableId="1722509559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07711"/>
    <w:rsid w:val="000102D4"/>
    <w:rsid w:val="00011B57"/>
    <w:rsid w:val="00022695"/>
    <w:rsid w:val="00024E0C"/>
    <w:rsid w:val="00026800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BA4"/>
    <w:rsid w:val="00090D85"/>
    <w:rsid w:val="00090F9C"/>
    <w:rsid w:val="00094C9C"/>
    <w:rsid w:val="00094CBF"/>
    <w:rsid w:val="000958A3"/>
    <w:rsid w:val="0009661A"/>
    <w:rsid w:val="00097643"/>
    <w:rsid w:val="000A1880"/>
    <w:rsid w:val="000A2417"/>
    <w:rsid w:val="000A59CB"/>
    <w:rsid w:val="000A6497"/>
    <w:rsid w:val="000B062C"/>
    <w:rsid w:val="000B0BDE"/>
    <w:rsid w:val="000B6F4B"/>
    <w:rsid w:val="000C2E5A"/>
    <w:rsid w:val="000C7C8F"/>
    <w:rsid w:val="000D2D0E"/>
    <w:rsid w:val="000D3224"/>
    <w:rsid w:val="000D3A27"/>
    <w:rsid w:val="000D476C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F5EF2"/>
    <w:rsid w:val="000F63CC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5151"/>
    <w:rsid w:val="0018786B"/>
    <w:rsid w:val="001931E5"/>
    <w:rsid w:val="001A209E"/>
    <w:rsid w:val="001A4F55"/>
    <w:rsid w:val="001A5797"/>
    <w:rsid w:val="001A588C"/>
    <w:rsid w:val="001B3016"/>
    <w:rsid w:val="001B3B04"/>
    <w:rsid w:val="001B3E1C"/>
    <w:rsid w:val="001C05DC"/>
    <w:rsid w:val="001C0BED"/>
    <w:rsid w:val="001C3863"/>
    <w:rsid w:val="001C3E51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1C5A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0D4B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6EA3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974E1"/>
    <w:rsid w:val="003A3FC5"/>
    <w:rsid w:val="003A643A"/>
    <w:rsid w:val="003B4BCF"/>
    <w:rsid w:val="003B5670"/>
    <w:rsid w:val="003B6C5E"/>
    <w:rsid w:val="003B7B96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21700"/>
    <w:rsid w:val="004221F7"/>
    <w:rsid w:val="0042539F"/>
    <w:rsid w:val="004270F9"/>
    <w:rsid w:val="00427AC0"/>
    <w:rsid w:val="00433501"/>
    <w:rsid w:val="0044203A"/>
    <w:rsid w:val="00443899"/>
    <w:rsid w:val="004463D7"/>
    <w:rsid w:val="00446AB8"/>
    <w:rsid w:val="00447A2E"/>
    <w:rsid w:val="004520DB"/>
    <w:rsid w:val="004544FD"/>
    <w:rsid w:val="004567D9"/>
    <w:rsid w:val="00456FD3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A82"/>
    <w:rsid w:val="00492BB9"/>
    <w:rsid w:val="00495A19"/>
    <w:rsid w:val="004965A5"/>
    <w:rsid w:val="004A3059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2DAE"/>
    <w:rsid w:val="004E63AB"/>
    <w:rsid w:val="004E7BED"/>
    <w:rsid w:val="004F076C"/>
    <w:rsid w:val="004F500A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72C1"/>
    <w:rsid w:val="0059201F"/>
    <w:rsid w:val="005A18F9"/>
    <w:rsid w:val="005B0A35"/>
    <w:rsid w:val="005B2736"/>
    <w:rsid w:val="005B57D1"/>
    <w:rsid w:val="005B58A4"/>
    <w:rsid w:val="005B604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73A4"/>
    <w:rsid w:val="00604F1E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7035B"/>
    <w:rsid w:val="00672DAE"/>
    <w:rsid w:val="006754AA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7497"/>
    <w:rsid w:val="006B0245"/>
    <w:rsid w:val="006B3AB8"/>
    <w:rsid w:val="006B650B"/>
    <w:rsid w:val="006B7810"/>
    <w:rsid w:val="006C2F01"/>
    <w:rsid w:val="006C6A88"/>
    <w:rsid w:val="006C76D1"/>
    <w:rsid w:val="006D02D0"/>
    <w:rsid w:val="006D6626"/>
    <w:rsid w:val="006E4154"/>
    <w:rsid w:val="006E4D96"/>
    <w:rsid w:val="006E6911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3ABB"/>
    <w:rsid w:val="007672FC"/>
    <w:rsid w:val="007679ED"/>
    <w:rsid w:val="00770ED5"/>
    <w:rsid w:val="00771530"/>
    <w:rsid w:val="00771AD3"/>
    <w:rsid w:val="00773A5D"/>
    <w:rsid w:val="00774775"/>
    <w:rsid w:val="0078219E"/>
    <w:rsid w:val="00783F99"/>
    <w:rsid w:val="00785DDF"/>
    <w:rsid w:val="00787FF1"/>
    <w:rsid w:val="00793D78"/>
    <w:rsid w:val="007946C7"/>
    <w:rsid w:val="00796507"/>
    <w:rsid w:val="00797926"/>
    <w:rsid w:val="007B5E23"/>
    <w:rsid w:val="007C3ABB"/>
    <w:rsid w:val="007D1CCF"/>
    <w:rsid w:val="007D3B2C"/>
    <w:rsid w:val="007E5C0C"/>
    <w:rsid w:val="007E6161"/>
    <w:rsid w:val="007F23EE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97E"/>
    <w:rsid w:val="008158CB"/>
    <w:rsid w:val="00815B7D"/>
    <w:rsid w:val="008213F5"/>
    <w:rsid w:val="008239B8"/>
    <w:rsid w:val="00835940"/>
    <w:rsid w:val="008408A6"/>
    <w:rsid w:val="008439C1"/>
    <w:rsid w:val="00844454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791A"/>
    <w:rsid w:val="008A7F8F"/>
    <w:rsid w:val="008B08E2"/>
    <w:rsid w:val="008B2BE6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79D4"/>
    <w:rsid w:val="008F7CC2"/>
    <w:rsid w:val="009017DD"/>
    <w:rsid w:val="00902380"/>
    <w:rsid w:val="00902ED5"/>
    <w:rsid w:val="00904BFA"/>
    <w:rsid w:val="009113FA"/>
    <w:rsid w:val="00915A8C"/>
    <w:rsid w:val="00916CF6"/>
    <w:rsid w:val="0092260B"/>
    <w:rsid w:val="00925975"/>
    <w:rsid w:val="00926503"/>
    <w:rsid w:val="009277E6"/>
    <w:rsid w:val="00927FE7"/>
    <w:rsid w:val="009312B1"/>
    <w:rsid w:val="00932840"/>
    <w:rsid w:val="00933149"/>
    <w:rsid w:val="00933C6B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1579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D051A"/>
    <w:rsid w:val="009D321C"/>
    <w:rsid w:val="009D67E8"/>
    <w:rsid w:val="009E6659"/>
    <w:rsid w:val="009F04BA"/>
    <w:rsid w:val="009F214E"/>
    <w:rsid w:val="009F47AF"/>
    <w:rsid w:val="009F5124"/>
    <w:rsid w:val="00A00B8B"/>
    <w:rsid w:val="00A035A9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7039D"/>
    <w:rsid w:val="00A72CCF"/>
    <w:rsid w:val="00A774FD"/>
    <w:rsid w:val="00A8230B"/>
    <w:rsid w:val="00A90F36"/>
    <w:rsid w:val="00AA24E2"/>
    <w:rsid w:val="00AA357A"/>
    <w:rsid w:val="00AA3DA2"/>
    <w:rsid w:val="00AA4FED"/>
    <w:rsid w:val="00AA7678"/>
    <w:rsid w:val="00AB0055"/>
    <w:rsid w:val="00AB2589"/>
    <w:rsid w:val="00AB29CA"/>
    <w:rsid w:val="00AB4833"/>
    <w:rsid w:val="00AB56A0"/>
    <w:rsid w:val="00AB61CF"/>
    <w:rsid w:val="00AC3E58"/>
    <w:rsid w:val="00AD064C"/>
    <w:rsid w:val="00AD3012"/>
    <w:rsid w:val="00AD66F0"/>
    <w:rsid w:val="00AD78F1"/>
    <w:rsid w:val="00AE1973"/>
    <w:rsid w:val="00AE2497"/>
    <w:rsid w:val="00AE7CD1"/>
    <w:rsid w:val="00AF2CC6"/>
    <w:rsid w:val="00AF353F"/>
    <w:rsid w:val="00AF555E"/>
    <w:rsid w:val="00AF55BD"/>
    <w:rsid w:val="00AF680B"/>
    <w:rsid w:val="00B013BF"/>
    <w:rsid w:val="00B01765"/>
    <w:rsid w:val="00B0541E"/>
    <w:rsid w:val="00B07474"/>
    <w:rsid w:val="00B10DB5"/>
    <w:rsid w:val="00B10E4A"/>
    <w:rsid w:val="00B1531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50F68"/>
    <w:rsid w:val="00B518F9"/>
    <w:rsid w:val="00B56484"/>
    <w:rsid w:val="00B57489"/>
    <w:rsid w:val="00B5762A"/>
    <w:rsid w:val="00B61616"/>
    <w:rsid w:val="00B646EE"/>
    <w:rsid w:val="00B64849"/>
    <w:rsid w:val="00B75134"/>
    <w:rsid w:val="00B755B3"/>
    <w:rsid w:val="00B76541"/>
    <w:rsid w:val="00B83284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C795F"/>
    <w:rsid w:val="00BD4BD8"/>
    <w:rsid w:val="00BD7E5C"/>
    <w:rsid w:val="00BE17AD"/>
    <w:rsid w:val="00BE76AA"/>
    <w:rsid w:val="00BF1486"/>
    <w:rsid w:val="00BF3A00"/>
    <w:rsid w:val="00BF4FEE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74"/>
    <w:rsid w:val="00CC236D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3298"/>
    <w:rsid w:val="00D2466E"/>
    <w:rsid w:val="00D32133"/>
    <w:rsid w:val="00D3217F"/>
    <w:rsid w:val="00D330EE"/>
    <w:rsid w:val="00D400CA"/>
    <w:rsid w:val="00D41615"/>
    <w:rsid w:val="00D443EB"/>
    <w:rsid w:val="00D4440D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40D0"/>
    <w:rsid w:val="00DB573E"/>
    <w:rsid w:val="00DB5E3A"/>
    <w:rsid w:val="00DB7A10"/>
    <w:rsid w:val="00DB7B22"/>
    <w:rsid w:val="00DC0556"/>
    <w:rsid w:val="00DC154C"/>
    <w:rsid w:val="00DC4BB5"/>
    <w:rsid w:val="00DC6A95"/>
    <w:rsid w:val="00DD0EC7"/>
    <w:rsid w:val="00DD1070"/>
    <w:rsid w:val="00DD1124"/>
    <w:rsid w:val="00DD1AA3"/>
    <w:rsid w:val="00DD1D6B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275"/>
    <w:rsid w:val="00E646A5"/>
    <w:rsid w:val="00E648E4"/>
    <w:rsid w:val="00E665E7"/>
    <w:rsid w:val="00E756CD"/>
    <w:rsid w:val="00E814A8"/>
    <w:rsid w:val="00E85202"/>
    <w:rsid w:val="00E85DD0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601A"/>
    <w:rsid w:val="00EF6FAF"/>
    <w:rsid w:val="00EF704F"/>
    <w:rsid w:val="00EF7B2B"/>
    <w:rsid w:val="00F00333"/>
    <w:rsid w:val="00F022FA"/>
    <w:rsid w:val="00F060A8"/>
    <w:rsid w:val="00F12B47"/>
    <w:rsid w:val="00F12F15"/>
    <w:rsid w:val="00F15E11"/>
    <w:rsid w:val="00F15E4F"/>
    <w:rsid w:val="00F21977"/>
    <w:rsid w:val="00F2469E"/>
    <w:rsid w:val="00F31A85"/>
    <w:rsid w:val="00F3290D"/>
    <w:rsid w:val="00F369B4"/>
    <w:rsid w:val="00F36B2C"/>
    <w:rsid w:val="00F3709A"/>
    <w:rsid w:val="00F405EA"/>
    <w:rsid w:val="00F41778"/>
    <w:rsid w:val="00F46C52"/>
    <w:rsid w:val="00F47595"/>
    <w:rsid w:val="00F5035C"/>
    <w:rsid w:val="00F5284A"/>
    <w:rsid w:val="00F52978"/>
    <w:rsid w:val="00F56C83"/>
    <w:rsid w:val="00F6060A"/>
    <w:rsid w:val="00F61832"/>
    <w:rsid w:val="00F63193"/>
    <w:rsid w:val="00F6515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Seshu Charan Muthana</cp:lastModifiedBy>
  <cp:revision>2</cp:revision>
  <cp:lastPrinted>2022-02-08T04:29:00Z</cp:lastPrinted>
  <dcterms:created xsi:type="dcterms:W3CDTF">2025-09-06T16:22:00Z</dcterms:created>
  <dcterms:modified xsi:type="dcterms:W3CDTF">2025-09-06T16:22:00Z</dcterms:modified>
</cp:coreProperties>
</file>